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64.png" ContentType="image/png"/>
  <Override PartName="/word/media/rId67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(рис. -fig. 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Копирую в созданный файл программу из листинга. (рис. -fig. 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ование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p>
      <w:pPr>
        <w:pStyle w:val="BodyText"/>
      </w:pPr>
      <w:r>
        <w:t xml:space="preserve">Запускаю программу, она показывает работу циклов в NASM (рис. -fig. 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-fig. 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-fig. 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Добавляю команды push и pop в программу (рис. -fig. 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обавление push и pop в цикл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-fig. 7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змене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-fig. 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ование программы из листинг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-fig. 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второй программы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 (рис. -fig. 10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ование программы из третьего листинга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-fig. 1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третьей программы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-fig. 1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третьей программы" title="" id="58" name="Picture"/>
            <a:graphic>
              <a:graphicData uri="http://schemas.openxmlformats.org/drawingml/2006/picture">
                <pic:pic>
                  <pic:nvPicPr>
                    <pic:cNvPr descr="image/1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p>
      <w:pPr>
        <w:pStyle w:val="BodyText"/>
      </w:pPr>
      <w:r>
        <w:t xml:space="preserve">Программа действительно теперь умножает данные на вход числа (рис. -fig. 1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змененной третьей программы" title="" id="61" name="Picture"/>
            <a:graphic>
              <a:graphicData uri="http://schemas.openxmlformats.org/drawingml/2006/picture">
                <pic:pic>
                  <pic:nvPicPr>
                    <pic:cNvPr descr="image/1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12x-7,</w:t>
      </w:r>
      <w:r>
        <w:t xml:space="preserve"> </w:t>
      </w:r>
      <w:r>
        <w:t xml:space="preserve">которая совпадает с моим девытым варинтом (рис. -fig. 1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Написание программы для самостоятельной работ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p>
      <w:pPr>
        <w:pStyle w:val="BodyText"/>
      </w:pPr>
      <w:r>
        <w:t xml:space="preserve">Проверяю работу программы, указав в качестве аргумента несколько чисел (рис. -fig. 1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программы для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72"/>
    <w:bookmarkStart w:id="7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3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4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Воронов Александр Валерьевич</dc:creator>
  <dc:language>ru-RU</dc:language>
  <cp:keywords/>
  <dcterms:created xsi:type="dcterms:W3CDTF">2024-11-30T10:08:00Z</dcterms:created>
  <dcterms:modified xsi:type="dcterms:W3CDTF">2024-11-30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